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80153" w14:textId="77777777" w:rsidR="00B73FEF" w:rsidRDefault="00B73FEF" w:rsidP="00B73FEF">
      <w:pPr>
        <w:pStyle w:val="Default"/>
      </w:pPr>
    </w:p>
    <w:p w14:paraId="3E6793F6" w14:textId="053706D1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CST8390 - Lab </w:t>
      </w:r>
      <w:r w:rsidR="004255DD">
        <w:rPr>
          <w:b/>
          <w:bCs/>
          <w:sz w:val="36"/>
          <w:szCs w:val="36"/>
        </w:rPr>
        <w:t>3</w:t>
      </w:r>
    </w:p>
    <w:p w14:paraId="218F3EBF" w14:textId="767B682E" w:rsidR="00B73FEF" w:rsidRDefault="00B73FEF" w:rsidP="00B73FEF">
      <w:pPr>
        <w:spacing w:after="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lassification by Decision Trees</w:t>
      </w:r>
    </w:p>
    <w:p w14:paraId="7758AB1D" w14:textId="1CBFC752" w:rsidR="00D65C46" w:rsidRP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</w:t>
      </w:r>
      <w:r w:rsidRPr="00A41536">
        <w:rPr>
          <w:b/>
          <w:bCs/>
          <w:color w:val="FF0000"/>
          <w:sz w:val="24"/>
          <w:szCs w:val="24"/>
        </w:rPr>
        <w:t>:</w:t>
      </w:r>
      <w:r w:rsidR="00A41536" w:rsidRPr="00A41536">
        <w:rPr>
          <w:b/>
          <w:bCs/>
          <w:color w:val="FF0000"/>
          <w:sz w:val="24"/>
          <w:szCs w:val="24"/>
        </w:rPr>
        <w:t xml:space="preserve"> </w:t>
      </w:r>
      <w:r w:rsidR="00A41536" w:rsidRPr="00A41536">
        <w:rPr>
          <w:b/>
          <w:bCs/>
          <w:sz w:val="24"/>
          <w:szCs w:val="24"/>
        </w:rPr>
        <w:t>040852642</w:t>
      </w:r>
    </w:p>
    <w:p w14:paraId="09DC5DC4" w14:textId="088B18AB" w:rsidR="00D65C46" w:rsidRPr="00D65C46" w:rsidRDefault="00D65C46" w:rsidP="00D65C46">
      <w:pPr>
        <w:spacing w:after="0"/>
        <w:rPr>
          <w:color w:val="FF0000"/>
          <w:sz w:val="16"/>
          <w:szCs w:val="16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  <w:r w:rsidR="00A41536">
        <w:rPr>
          <w:b/>
          <w:bCs/>
          <w:color w:val="FF0000"/>
          <w:sz w:val="24"/>
          <w:szCs w:val="24"/>
        </w:rPr>
        <w:t xml:space="preserve"> </w:t>
      </w:r>
      <w:r w:rsidR="00A41536" w:rsidRPr="00A41536">
        <w:rPr>
          <w:b/>
          <w:bCs/>
          <w:sz w:val="24"/>
          <w:szCs w:val="24"/>
        </w:rPr>
        <w:t>WEI-TING YANG</w:t>
      </w:r>
    </w:p>
    <w:p w14:paraId="44234855" w14:textId="5DD892B8" w:rsidR="000A375B" w:rsidRDefault="00715DF2" w:rsidP="000A375B">
      <w:pPr>
        <w:spacing w:after="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8817868" wp14:editId="2699F60F">
                <wp:simplePos x="0" y="0"/>
                <wp:positionH relativeFrom="column">
                  <wp:posOffset>1516260</wp:posOffset>
                </wp:positionH>
                <wp:positionV relativeFrom="paragraph">
                  <wp:posOffset>77805</wp:posOffset>
                </wp:positionV>
                <wp:extent cx="162720" cy="5040"/>
                <wp:effectExtent l="57150" t="76200" r="66040" b="90805"/>
                <wp:wrapNone/>
                <wp:docPr id="239062329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6272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75B6FE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18pt;margin-top:3.3pt;width:15.6pt;height:6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">
                <v:imagedata r:id="rId9" o:title=""/>
              </v:shape>
            </w:pict>
          </mc:Fallback>
        </mc:AlternateContent>
      </w:r>
      <w:r w:rsidR="00116DF0">
        <w:t xml:space="preserve">1. </w:t>
      </w:r>
      <w:r w:rsidR="00AD18E6">
        <w:t>a</w:t>
      </w:r>
      <w:r w:rsidR="00B73FEF">
        <w:t>.</w:t>
      </w:r>
      <w:r w:rsidR="00AD18E6">
        <w:t xml:space="preserve"> </w:t>
      </w:r>
      <w:r w:rsidR="00C72DB4">
        <w:t>Number of instances: 768</w:t>
      </w:r>
    </w:p>
    <w:p w14:paraId="75C6ACF8" w14:textId="05B1CCF1" w:rsidR="000A375B" w:rsidRDefault="0052481B" w:rsidP="000A375B">
      <w:pPr>
        <w:spacing w:after="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10FEE74" wp14:editId="41029E6D">
                <wp:simplePos x="0" y="0"/>
                <wp:positionH relativeFrom="column">
                  <wp:posOffset>2301420</wp:posOffset>
                </wp:positionH>
                <wp:positionV relativeFrom="paragraph">
                  <wp:posOffset>84790</wp:posOffset>
                </wp:positionV>
                <wp:extent cx="122760" cy="360"/>
                <wp:effectExtent l="57150" t="76200" r="67945" b="95250"/>
                <wp:wrapNone/>
                <wp:docPr id="445882642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227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1FFE2" id="Ink 3" o:spid="_x0000_s1026" type="#_x0000_t75" style="position:absolute;margin-left:179.8pt;margin-top:3.85pt;width:12.45pt;height:5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">
                <v:imagedata r:id="rId11" o:title=""/>
              </v:shape>
            </w:pict>
          </mc:Fallback>
        </mc:AlternateContent>
      </w:r>
      <w:r w:rsidR="000A375B">
        <w:t xml:space="preserve">    </w:t>
      </w:r>
      <w:r w:rsidR="00B73FEF">
        <w:t>b.</w:t>
      </w:r>
      <w:r w:rsidR="00C72DB4">
        <w:t xml:space="preserve"> Number of attributes: 8 plus class</w:t>
      </w:r>
      <w:r>
        <w:t xml:space="preserve"> = 9</w:t>
      </w:r>
    </w:p>
    <w:p w14:paraId="18767E59" w14:textId="33D4039B" w:rsidR="00AD18E6" w:rsidRDefault="00B73FEF" w:rsidP="000A375B">
      <w:pPr>
        <w:spacing w:after="0"/>
      </w:pPr>
      <w:r>
        <w:t xml:space="preserve">    c. </w:t>
      </w:r>
      <w:r w:rsidR="00C72DB4">
        <w:t>List of attributes: (all numeric-valued)</w:t>
      </w:r>
    </w:p>
    <w:p w14:paraId="03B55C37" w14:textId="77BCF260" w:rsidR="00C72DB4" w:rsidRDefault="00C72DB4" w:rsidP="000A375B">
      <w:pPr>
        <w:spacing w:after="0"/>
        <w:rPr>
          <w:rFonts w:hint="eastAsia"/>
          <w:lang w:eastAsia="zh-TW"/>
        </w:rPr>
      </w:pPr>
      <w:r>
        <w:t xml:space="preserve">        1. Number of times pregnant</w:t>
      </w:r>
    </w:p>
    <w:p w14:paraId="139F16B0" w14:textId="3FEE2EB5" w:rsidR="00C72DB4" w:rsidRDefault="00C72DB4" w:rsidP="000A375B">
      <w:pPr>
        <w:spacing w:after="0"/>
      </w:pPr>
      <w:r>
        <w:t xml:space="preserve">        2. Plasma glucose concentration a 2 hours in an oral glucose tolerance test</w:t>
      </w:r>
    </w:p>
    <w:p w14:paraId="3C5B0153" w14:textId="0334B8A5" w:rsidR="00F6206A" w:rsidRDefault="00C72DB4" w:rsidP="000A375B">
      <w:pPr>
        <w:spacing w:after="0"/>
      </w:pPr>
      <w:r>
        <w:t xml:space="preserve">        3. Diastolic blood pressure (mm Hg)</w:t>
      </w:r>
    </w:p>
    <w:p w14:paraId="03051701" w14:textId="39A37133" w:rsidR="00F6206A" w:rsidRDefault="00C72DB4" w:rsidP="000A375B">
      <w:pPr>
        <w:spacing w:after="0"/>
      </w:pPr>
      <w:r>
        <w:t xml:space="preserve">        4. Triceps skin fold thickness (mm)</w:t>
      </w:r>
    </w:p>
    <w:p w14:paraId="33ABAD3B" w14:textId="27BA4E8D" w:rsidR="00C72DB4" w:rsidRDefault="00C72DB4" w:rsidP="000A375B">
      <w:pPr>
        <w:spacing w:after="0"/>
      </w:pPr>
      <w:r>
        <w:t xml:space="preserve">        5. 2-Hour serum insulin (mu U/ml)</w:t>
      </w:r>
    </w:p>
    <w:p w14:paraId="6E44DE7A" w14:textId="28846C12" w:rsidR="00C72DB4" w:rsidRDefault="00C72DB4" w:rsidP="000A375B">
      <w:pPr>
        <w:spacing w:after="0"/>
      </w:pPr>
      <w:r>
        <w:t xml:space="preserve">        6. Body mass index (weight in kg/ (height in m) ^2)</w:t>
      </w:r>
    </w:p>
    <w:p w14:paraId="61A657CD" w14:textId="38376CC4" w:rsidR="00C72DB4" w:rsidRDefault="00C72DB4" w:rsidP="000A375B">
      <w:pPr>
        <w:spacing w:after="0"/>
      </w:pPr>
      <w:r>
        <w:t xml:space="preserve">        7. Diabetes pedigree function</w:t>
      </w:r>
    </w:p>
    <w:p w14:paraId="5E8E4A83" w14:textId="2B3C06E9" w:rsidR="00C72DB4" w:rsidRDefault="00C72DB4" w:rsidP="000A375B">
      <w:pPr>
        <w:spacing w:after="0"/>
      </w:pPr>
      <w:r>
        <w:t xml:space="preserve">        8. Age (years)</w:t>
      </w:r>
    </w:p>
    <w:p w14:paraId="4E73D87A" w14:textId="2DCFC731" w:rsidR="00C72DB4" w:rsidRPr="00C72DB4" w:rsidRDefault="00C72DB4" w:rsidP="000A375B">
      <w:pPr>
        <w:spacing w:after="0"/>
        <w:rPr>
          <w:caps/>
        </w:rPr>
      </w:pPr>
      <w:r>
        <w:t xml:space="preserve">        9. Class variable (0 or 1)</w:t>
      </w:r>
    </w:p>
    <w:p w14:paraId="23655D65" w14:textId="59153016" w:rsidR="00AE2217" w:rsidRPr="00AE2217" w:rsidRDefault="00F6206A" w:rsidP="00AE2217">
      <w:pPr>
        <w:pStyle w:val="Default"/>
      </w:pPr>
      <w:r>
        <w:t xml:space="preserve">d.  </w:t>
      </w:r>
      <w:bookmarkStart w:id="0" w:name="_Hlk168002576"/>
      <w:r w:rsidR="00AE2217">
        <w:rPr>
          <w:sz w:val="22"/>
          <w:szCs w:val="22"/>
        </w:rPr>
        <w:t xml:space="preserve">Class labels and their relabeled values: </w:t>
      </w:r>
      <w:bookmarkEnd w:id="0"/>
    </w:p>
    <w:p w14:paraId="60C8E06F" w14:textId="364A5E3D" w:rsidR="005F2386" w:rsidRDefault="005F2386" w:rsidP="000A375B">
      <w:pPr>
        <w:spacing w:after="0"/>
      </w:pPr>
    </w:p>
    <w:p w14:paraId="79FD6221" w14:textId="268D7541" w:rsidR="00CD2153" w:rsidRDefault="00CD2153" w:rsidP="000A375B">
      <w:pPr>
        <w:spacing w:after="0"/>
      </w:pPr>
      <w:r>
        <w:t xml:space="preserve">   0: tested_negative</w:t>
      </w:r>
    </w:p>
    <w:p w14:paraId="2E81E15B" w14:textId="6D270A73" w:rsidR="00F6206A" w:rsidRDefault="00CD2153" w:rsidP="000A375B">
      <w:pPr>
        <w:spacing w:after="0"/>
      </w:pPr>
      <w:r>
        <w:t xml:space="preserve">   1: tested_positive</w:t>
      </w:r>
    </w:p>
    <w:p w14:paraId="2F54756F" w14:textId="77777777" w:rsidR="00CD2153" w:rsidRDefault="00CD2153" w:rsidP="000A375B">
      <w:pPr>
        <w:spacing w:after="0"/>
      </w:pPr>
    </w:p>
    <w:p w14:paraId="65D881D5" w14:textId="2F8BC527" w:rsidR="00AE2217" w:rsidRDefault="00F6206A" w:rsidP="00AE2217">
      <w:pPr>
        <w:pStyle w:val="Default"/>
        <w:rPr>
          <w:sz w:val="22"/>
          <w:szCs w:val="22"/>
        </w:rPr>
      </w:pPr>
      <w:r>
        <w:t xml:space="preserve">e. </w:t>
      </w:r>
      <w:r w:rsidR="00AE2217">
        <w:rPr>
          <w:sz w:val="22"/>
          <w:szCs w:val="22"/>
        </w:rPr>
        <w:t xml:space="preserve">Number of instances for each class label: </w:t>
      </w:r>
    </w:p>
    <w:p w14:paraId="6C608A4B" w14:textId="77777777" w:rsidR="00CD2153" w:rsidRPr="00AE2217" w:rsidRDefault="00CD2153" w:rsidP="00AE2217">
      <w:pPr>
        <w:pStyle w:val="Default"/>
      </w:pPr>
    </w:p>
    <w:p w14:paraId="26BD65EE" w14:textId="0B1F5CF8" w:rsidR="00FA423C" w:rsidRDefault="00FA423C" w:rsidP="00FA423C">
      <w:pPr>
        <w:spacing w:after="0"/>
      </w:pPr>
      <w:r>
        <w:t xml:space="preserve">    </w:t>
      </w:r>
      <w:r w:rsidR="00CD2153">
        <w:t xml:space="preserve">tested_negative: </w:t>
      </w:r>
      <w:r>
        <w:t>500</w:t>
      </w:r>
    </w:p>
    <w:p w14:paraId="099F5158" w14:textId="5D7F5796" w:rsidR="00AD18E6" w:rsidRDefault="00FA423C" w:rsidP="00FA423C">
      <w:pPr>
        <w:spacing w:after="0"/>
      </w:pPr>
      <w:r>
        <w:t xml:space="preserve">   </w:t>
      </w:r>
      <w:r w:rsidR="00CD2153">
        <w:t xml:space="preserve"> tested_positive: </w:t>
      </w:r>
      <w:r>
        <w:t>268</w:t>
      </w:r>
    </w:p>
    <w:p w14:paraId="19C8E126" w14:textId="52BCE179" w:rsidR="00F6206A" w:rsidRDefault="00F6206A" w:rsidP="000A375B">
      <w:pPr>
        <w:spacing w:after="0"/>
      </w:pPr>
    </w:p>
    <w:p w14:paraId="18912AB5" w14:textId="14203201" w:rsidR="00F6206A" w:rsidRDefault="00F6206A" w:rsidP="000A375B">
      <w:pPr>
        <w:spacing w:after="0"/>
      </w:pPr>
    </w:p>
    <w:p w14:paraId="322B1872" w14:textId="77777777" w:rsidR="00F6206A" w:rsidRDefault="00F6206A" w:rsidP="000A375B">
      <w:pPr>
        <w:spacing w:after="0"/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051"/>
        <w:gridCol w:w="2488"/>
        <w:gridCol w:w="1985"/>
        <w:gridCol w:w="1701"/>
        <w:gridCol w:w="2835"/>
      </w:tblGrid>
      <w:tr w:rsidR="000A375B" w:rsidRPr="000A375B" w14:paraId="3CEA8F6A" w14:textId="2595209D" w:rsidTr="009769B4">
        <w:tc>
          <w:tcPr>
            <w:tcW w:w="1051" w:type="dxa"/>
          </w:tcPr>
          <w:p w14:paraId="57D987DE" w14:textId="70A913D3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Question</w:t>
            </w:r>
          </w:p>
        </w:tc>
        <w:tc>
          <w:tcPr>
            <w:tcW w:w="2488" w:type="dxa"/>
          </w:tcPr>
          <w:p w14:paraId="5014775F" w14:textId="4961A83F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nfusion Matrix</w:t>
            </w:r>
          </w:p>
        </w:tc>
        <w:tc>
          <w:tcPr>
            <w:tcW w:w="1985" w:type="dxa"/>
          </w:tcPr>
          <w:p w14:paraId="3C3450C0" w14:textId="5F11DA59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Number of leaves</w:t>
            </w:r>
          </w:p>
        </w:tc>
        <w:tc>
          <w:tcPr>
            <w:tcW w:w="1701" w:type="dxa"/>
          </w:tcPr>
          <w:p w14:paraId="3E0ABC67" w14:textId="4C75FFE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Size of the tree</w:t>
            </w:r>
          </w:p>
        </w:tc>
        <w:tc>
          <w:tcPr>
            <w:tcW w:w="2835" w:type="dxa"/>
          </w:tcPr>
          <w:p w14:paraId="6510E4D9" w14:textId="23BBA4D7" w:rsidR="000A375B" w:rsidRPr="000A375B" w:rsidRDefault="000A375B" w:rsidP="000A375B">
            <w:pPr>
              <w:rPr>
                <w:b/>
                <w:bCs/>
              </w:rPr>
            </w:pPr>
            <w:r w:rsidRPr="000A375B">
              <w:rPr>
                <w:b/>
                <w:bCs/>
              </w:rPr>
              <w:t>Correctly classified</w:t>
            </w:r>
            <w:r w:rsidR="00BA258B">
              <w:rPr>
                <w:b/>
                <w:bCs/>
              </w:rPr>
              <w:t xml:space="preserve"> instances</w:t>
            </w:r>
          </w:p>
        </w:tc>
      </w:tr>
      <w:tr w:rsidR="000A375B" w14:paraId="322418CD" w14:textId="1D988573" w:rsidTr="009769B4">
        <w:tc>
          <w:tcPr>
            <w:tcW w:w="1051" w:type="dxa"/>
          </w:tcPr>
          <w:p w14:paraId="1FF284C4" w14:textId="36BD3C4E" w:rsidR="000A375B" w:rsidRDefault="004255DD" w:rsidP="000A375B">
            <w:r>
              <w:t>4</w:t>
            </w:r>
          </w:p>
        </w:tc>
        <w:tc>
          <w:tcPr>
            <w:tcW w:w="2488" w:type="dxa"/>
          </w:tcPr>
          <w:p w14:paraId="637D968D" w14:textId="77777777" w:rsidR="00DA635C" w:rsidRDefault="00DA635C" w:rsidP="00DA635C"/>
          <w:p w14:paraId="64058619" w14:textId="27D3F71E" w:rsidR="00DA635C" w:rsidRDefault="00DA635C" w:rsidP="00DA635C">
            <w:r>
              <w:t xml:space="preserve">   a  </w:t>
            </w:r>
            <w:r>
              <w:t xml:space="preserve">  </w:t>
            </w:r>
            <w:r>
              <w:t xml:space="preserve"> b   &lt;-- classified as</w:t>
            </w:r>
          </w:p>
          <w:p w14:paraId="42F655FB" w14:textId="1644010C" w:rsidR="00DA635C" w:rsidRDefault="00DA635C" w:rsidP="00DA635C">
            <w:pPr>
              <w:rPr>
                <w:rFonts w:hint="eastAsia"/>
                <w:lang w:eastAsia="zh-TW"/>
              </w:rPr>
            </w:pPr>
            <w:r>
              <w:t xml:space="preserve"> 40</w:t>
            </w:r>
            <w:r w:rsidR="00A278BA">
              <w:rPr>
                <w:rFonts w:hint="eastAsia"/>
                <w:lang w:eastAsia="zh-TW"/>
              </w:rPr>
              <w:t>5</w:t>
            </w:r>
            <w:r>
              <w:t xml:space="preserve">  9</w:t>
            </w:r>
            <w:r w:rsidR="00A278BA">
              <w:rPr>
                <w:rFonts w:hint="eastAsia"/>
                <w:lang w:eastAsia="zh-TW"/>
              </w:rPr>
              <w:t>5</w:t>
            </w:r>
            <w:r>
              <w:t xml:space="preserve"> |   a = tested_negative</w:t>
            </w:r>
          </w:p>
          <w:p w14:paraId="0D8CA0BD" w14:textId="1FE8C6E7" w:rsidR="000A375B" w:rsidRDefault="00DA635C" w:rsidP="00DA635C">
            <w:r>
              <w:t xml:space="preserve"> 1</w:t>
            </w:r>
            <w:r w:rsidR="00A278BA">
              <w:rPr>
                <w:rFonts w:hint="eastAsia"/>
                <w:lang w:eastAsia="zh-TW"/>
              </w:rPr>
              <w:t>12</w:t>
            </w:r>
            <w:r>
              <w:t xml:space="preserve"> 1</w:t>
            </w:r>
            <w:r w:rsidR="00A278BA">
              <w:rPr>
                <w:rFonts w:hint="eastAsia"/>
                <w:lang w:eastAsia="zh-TW"/>
              </w:rPr>
              <w:t>56</w:t>
            </w:r>
            <w:r>
              <w:t xml:space="preserve"> |   b = tested_positive</w:t>
            </w:r>
          </w:p>
        </w:tc>
        <w:tc>
          <w:tcPr>
            <w:tcW w:w="1985" w:type="dxa"/>
          </w:tcPr>
          <w:p w14:paraId="66FF3438" w14:textId="374D1F35" w:rsidR="000A375B" w:rsidRDefault="00B05268" w:rsidP="000A375B">
            <w:r>
              <w:t>20</w:t>
            </w:r>
          </w:p>
        </w:tc>
        <w:tc>
          <w:tcPr>
            <w:tcW w:w="1701" w:type="dxa"/>
          </w:tcPr>
          <w:p w14:paraId="67834612" w14:textId="0159411D" w:rsidR="000A375B" w:rsidRDefault="00B05268" w:rsidP="000A375B">
            <w:r>
              <w:t>39</w:t>
            </w:r>
          </w:p>
        </w:tc>
        <w:tc>
          <w:tcPr>
            <w:tcW w:w="2835" w:type="dxa"/>
          </w:tcPr>
          <w:p w14:paraId="7F444439" w14:textId="1D782D68" w:rsidR="000A375B" w:rsidRDefault="00B05268" w:rsidP="000A375B">
            <w:r>
              <w:t>56</w:t>
            </w:r>
            <w:r w:rsidR="00DA635C">
              <w:t>1</w:t>
            </w:r>
          </w:p>
        </w:tc>
      </w:tr>
      <w:tr w:rsidR="000A375B" w14:paraId="5E9A2013" w14:textId="77777777" w:rsidTr="009769B4">
        <w:tc>
          <w:tcPr>
            <w:tcW w:w="1051" w:type="dxa"/>
          </w:tcPr>
          <w:p w14:paraId="0C7DFA83" w14:textId="0AE6D332" w:rsidR="000A375B" w:rsidRDefault="004255DD" w:rsidP="000A375B">
            <w:r>
              <w:t>6</w:t>
            </w:r>
          </w:p>
        </w:tc>
        <w:tc>
          <w:tcPr>
            <w:tcW w:w="2488" w:type="dxa"/>
          </w:tcPr>
          <w:p w14:paraId="38ADB179" w14:textId="5FB3A90A" w:rsidR="00DF1AE9" w:rsidRDefault="00DF1AE9" w:rsidP="00DF1AE9">
            <w:r>
              <w:t xml:space="preserve">   a   </w:t>
            </w:r>
            <w:r>
              <w:t xml:space="preserve">  </w:t>
            </w:r>
            <w:r>
              <w:t>b   &lt;-- classified as</w:t>
            </w:r>
          </w:p>
          <w:p w14:paraId="7A7E4CC4" w14:textId="77777777" w:rsidR="00DF1AE9" w:rsidRDefault="00DF1AE9" w:rsidP="00DF1AE9">
            <w:r>
              <w:t xml:space="preserve"> 402  98 |   a = tested_negative</w:t>
            </w:r>
          </w:p>
          <w:p w14:paraId="58003C45" w14:textId="5A53F064" w:rsidR="000A375B" w:rsidRDefault="00DF1AE9" w:rsidP="00DF1AE9">
            <w:r>
              <w:t xml:space="preserve"> 107 161 |   b = tested_positive</w:t>
            </w:r>
          </w:p>
        </w:tc>
        <w:tc>
          <w:tcPr>
            <w:tcW w:w="1985" w:type="dxa"/>
          </w:tcPr>
          <w:p w14:paraId="1C150440" w14:textId="044C26BE" w:rsidR="000A375B" w:rsidRDefault="00DF1AE9" w:rsidP="000A375B">
            <w:r>
              <w:t>7</w:t>
            </w:r>
          </w:p>
        </w:tc>
        <w:tc>
          <w:tcPr>
            <w:tcW w:w="1701" w:type="dxa"/>
          </w:tcPr>
          <w:p w14:paraId="6D50D547" w14:textId="050DADDA" w:rsidR="000A375B" w:rsidRDefault="00DF1AE9" w:rsidP="000A375B">
            <w:r>
              <w:t>13</w:t>
            </w:r>
          </w:p>
        </w:tc>
        <w:tc>
          <w:tcPr>
            <w:tcW w:w="2835" w:type="dxa"/>
          </w:tcPr>
          <w:p w14:paraId="5112F050" w14:textId="1ACBAC8D" w:rsidR="000A375B" w:rsidRPr="00AD18E6" w:rsidRDefault="00DF1AE9" w:rsidP="000A375B">
            <w:r>
              <w:t>563</w:t>
            </w:r>
          </w:p>
        </w:tc>
      </w:tr>
      <w:tr w:rsidR="000A375B" w14:paraId="73883363" w14:textId="77777777" w:rsidTr="009769B4">
        <w:tc>
          <w:tcPr>
            <w:tcW w:w="1051" w:type="dxa"/>
          </w:tcPr>
          <w:p w14:paraId="0722E169" w14:textId="58678A5E" w:rsidR="000A375B" w:rsidRDefault="004255DD" w:rsidP="000A375B">
            <w:r>
              <w:t>8</w:t>
            </w:r>
          </w:p>
        </w:tc>
        <w:tc>
          <w:tcPr>
            <w:tcW w:w="2488" w:type="dxa"/>
          </w:tcPr>
          <w:p w14:paraId="6DD900ED" w14:textId="21562AA0" w:rsidR="005F4FC7" w:rsidRDefault="005F4FC7" w:rsidP="005F4FC7">
            <w:r>
              <w:t xml:space="preserve">   a   </w:t>
            </w:r>
            <w:r>
              <w:t xml:space="preserve">  </w:t>
            </w:r>
            <w:r>
              <w:t>b   &lt;-- classified as</w:t>
            </w:r>
          </w:p>
          <w:p w14:paraId="39058919" w14:textId="77777777" w:rsidR="005F4FC7" w:rsidRDefault="005F4FC7" w:rsidP="005F4FC7">
            <w:r>
              <w:t xml:space="preserve"> 424  76 |   a = tested_negative</w:t>
            </w:r>
          </w:p>
          <w:p w14:paraId="602E2AF8" w14:textId="24694772" w:rsidR="000A375B" w:rsidRDefault="005F4FC7" w:rsidP="005F4FC7">
            <w:r>
              <w:lastRenderedPageBreak/>
              <w:t xml:space="preserve"> 119 149 |   b = tested_positive</w:t>
            </w:r>
          </w:p>
        </w:tc>
        <w:tc>
          <w:tcPr>
            <w:tcW w:w="1985" w:type="dxa"/>
          </w:tcPr>
          <w:p w14:paraId="66336447" w14:textId="2B766FF9" w:rsidR="000A375B" w:rsidRDefault="005F4FC7" w:rsidP="000A375B">
            <w:r>
              <w:lastRenderedPageBreak/>
              <w:t>17</w:t>
            </w:r>
          </w:p>
        </w:tc>
        <w:tc>
          <w:tcPr>
            <w:tcW w:w="1701" w:type="dxa"/>
          </w:tcPr>
          <w:p w14:paraId="5C9ADF1E" w14:textId="4E2A6D8B" w:rsidR="000A375B" w:rsidRDefault="005F4FC7" w:rsidP="000A375B">
            <w:r>
              <w:t>33</w:t>
            </w:r>
          </w:p>
        </w:tc>
        <w:tc>
          <w:tcPr>
            <w:tcW w:w="2835" w:type="dxa"/>
          </w:tcPr>
          <w:p w14:paraId="3C6E6E3F" w14:textId="2CD2E834" w:rsidR="000A375B" w:rsidRPr="00AD18E6" w:rsidRDefault="005F4FC7" w:rsidP="000A375B">
            <w:r>
              <w:t>573</w:t>
            </w:r>
          </w:p>
        </w:tc>
      </w:tr>
      <w:tr w:rsidR="000A375B" w14:paraId="696F01F3" w14:textId="77777777" w:rsidTr="009769B4">
        <w:tc>
          <w:tcPr>
            <w:tcW w:w="1051" w:type="dxa"/>
          </w:tcPr>
          <w:p w14:paraId="2EF4639C" w14:textId="0EA9FC77" w:rsidR="000A375B" w:rsidRDefault="004255DD" w:rsidP="000A375B">
            <w:r>
              <w:t>9</w:t>
            </w:r>
          </w:p>
        </w:tc>
        <w:tc>
          <w:tcPr>
            <w:tcW w:w="2488" w:type="dxa"/>
          </w:tcPr>
          <w:p w14:paraId="5B3F458E" w14:textId="15B15635" w:rsidR="005F4FC7" w:rsidRDefault="005F4FC7" w:rsidP="005F4FC7">
            <w:r>
              <w:t xml:space="preserve">   a  </w:t>
            </w:r>
            <w:r>
              <w:t xml:space="preserve">  </w:t>
            </w:r>
            <w:r>
              <w:t xml:space="preserve"> b   &lt;-- classified as</w:t>
            </w:r>
          </w:p>
          <w:p w14:paraId="255C4B57" w14:textId="77777777" w:rsidR="005F4FC7" w:rsidRDefault="005F4FC7" w:rsidP="005F4FC7">
            <w:r>
              <w:t xml:space="preserve"> 416  84 |   a = tested_negative</w:t>
            </w:r>
          </w:p>
          <w:p w14:paraId="709E260B" w14:textId="60C3163B" w:rsidR="000A375B" w:rsidRDefault="005F4FC7" w:rsidP="005F4FC7">
            <w:r>
              <w:t xml:space="preserve"> 115 153 |   b = tested_positive</w:t>
            </w:r>
          </w:p>
        </w:tc>
        <w:tc>
          <w:tcPr>
            <w:tcW w:w="1985" w:type="dxa"/>
          </w:tcPr>
          <w:p w14:paraId="7E26740C" w14:textId="3ACE7FBE" w:rsidR="000A375B" w:rsidRDefault="00C80993" w:rsidP="000A375B">
            <w:r>
              <w:t>10</w:t>
            </w:r>
          </w:p>
        </w:tc>
        <w:tc>
          <w:tcPr>
            <w:tcW w:w="1701" w:type="dxa"/>
          </w:tcPr>
          <w:p w14:paraId="243EDA89" w14:textId="7DF65D4C" w:rsidR="000A375B" w:rsidRDefault="00C80993" w:rsidP="000A375B">
            <w:r>
              <w:t>19</w:t>
            </w:r>
          </w:p>
        </w:tc>
        <w:tc>
          <w:tcPr>
            <w:tcW w:w="2835" w:type="dxa"/>
          </w:tcPr>
          <w:p w14:paraId="1A527C15" w14:textId="477A3328" w:rsidR="000A375B" w:rsidRPr="00AD18E6" w:rsidRDefault="00C80993" w:rsidP="000A375B">
            <w:r>
              <w:t>569</w:t>
            </w:r>
          </w:p>
        </w:tc>
      </w:tr>
    </w:tbl>
    <w:p w14:paraId="0B9A6FEA" w14:textId="1ABCCC26" w:rsidR="00AD18E6" w:rsidRDefault="00AD18E6" w:rsidP="000A375B">
      <w:pPr>
        <w:spacing w:after="0"/>
      </w:pPr>
    </w:p>
    <w:p w14:paraId="057AAE11" w14:textId="532090D0" w:rsidR="00AD18E6" w:rsidRDefault="00AD18E6" w:rsidP="000A375B">
      <w:pPr>
        <w:spacing w:after="0"/>
      </w:pPr>
      <w:r>
        <w:t>1</w:t>
      </w:r>
      <w:r w:rsidR="00061BCA">
        <w:t>2</w:t>
      </w:r>
      <w:r w:rsidR="00F96256">
        <w:t>.</w:t>
      </w:r>
    </w:p>
    <w:p w14:paraId="23604C1D" w14:textId="4054B220" w:rsidR="00F96256" w:rsidRDefault="00F96256" w:rsidP="000A375B">
      <w:pPr>
        <w:spacing w:after="0"/>
      </w:pPr>
    </w:p>
    <w:p w14:paraId="0C425B4E" w14:textId="68B58577" w:rsidR="00F96256" w:rsidRDefault="00F96256" w:rsidP="000A375B">
      <w:pPr>
        <w:spacing w:after="0"/>
      </w:pPr>
    </w:p>
    <w:p w14:paraId="16CE2709" w14:textId="7DBC40F5" w:rsidR="00F96256" w:rsidRDefault="00F96256" w:rsidP="000A375B">
      <w:pPr>
        <w:spacing w:after="0"/>
      </w:pPr>
    </w:p>
    <w:p w14:paraId="3A14FC27" w14:textId="521A3577" w:rsidR="00F96256" w:rsidRDefault="00F96256" w:rsidP="000A375B">
      <w:pPr>
        <w:spacing w:after="0"/>
      </w:pPr>
    </w:p>
    <w:p w14:paraId="5281F324" w14:textId="5E598EE8" w:rsidR="00F96256" w:rsidRDefault="00F96256" w:rsidP="000A375B">
      <w:pPr>
        <w:spacing w:after="0"/>
      </w:pPr>
    </w:p>
    <w:p w14:paraId="2CCC4A86" w14:textId="3453D444" w:rsidR="00F96256" w:rsidRDefault="00F96256" w:rsidP="000A375B">
      <w:pPr>
        <w:spacing w:after="0"/>
      </w:pPr>
    </w:p>
    <w:p w14:paraId="252B4B91" w14:textId="77777777" w:rsidR="000C1A51" w:rsidRDefault="000C1A51" w:rsidP="000A375B">
      <w:pPr>
        <w:spacing w:after="0"/>
        <w:rPr>
          <w:b/>
          <w:bCs/>
          <w:u w:val="single"/>
        </w:rPr>
      </w:pPr>
    </w:p>
    <w:p w14:paraId="0F030986" w14:textId="601F2069" w:rsidR="00F96256" w:rsidRDefault="00F96256" w:rsidP="000A375B">
      <w:pPr>
        <w:spacing w:after="0"/>
        <w:rPr>
          <w:b/>
          <w:bCs/>
          <w:u w:val="single"/>
        </w:rPr>
      </w:pPr>
      <w:r w:rsidRPr="00F96256">
        <w:rPr>
          <w:b/>
          <w:bCs/>
          <w:u w:val="single"/>
        </w:rPr>
        <w:t>Screenshots with Question Number</w:t>
      </w:r>
    </w:p>
    <w:p w14:paraId="6495BF11" w14:textId="77777777" w:rsidR="00B05268" w:rsidRDefault="00B05268" w:rsidP="000A375B">
      <w:pPr>
        <w:spacing w:after="0"/>
        <w:rPr>
          <w:b/>
          <w:bCs/>
          <w:u w:val="single"/>
        </w:rPr>
      </w:pPr>
    </w:p>
    <w:p w14:paraId="4610FA11" w14:textId="4B2E3D6F" w:rsidR="00B05268" w:rsidRDefault="00B05268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2.</w:t>
      </w:r>
    </w:p>
    <w:p w14:paraId="04F6FAB4" w14:textId="11FC6CE3" w:rsidR="00B05268" w:rsidRDefault="00B05268" w:rsidP="000A375B">
      <w:pPr>
        <w:spacing w:after="0"/>
        <w:rPr>
          <w:b/>
          <w:bCs/>
          <w:u w:val="single"/>
        </w:rPr>
      </w:pPr>
      <w:r w:rsidRPr="0052481B">
        <w:drawing>
          <wp:inline distT="0" distB="0" distL="0" distR="0" wp14:anchorId="1BE9FB5C" wp14:editId="7A5CC96B">
            <wp:extent cx="4733890" cy="3093720"/>
            <wp:effectExtent l="0" t="0" r="0" b="0"/>
            <wp:docPr id="13034658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74955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7673" cy="310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3C9B" w14:textId="77777777" w:rsidR="00B05268" w:rsidRDefault="00B05268" w:rsidP="000A375B">
      <w:pPr>
        <w:spacing w:after="0"/>
        <w:rPr>
          <w:b/>
          <w:bCs/>
          <w:u w:val="single"/>
        </w:rPr>
      </w:pPr>
    </w:p>
    <w:p w14:paraId="516AAEB6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6D809638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6E0BEDB7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7E8DFAD7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63210A34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352D393F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6CA62ACD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43E9692F" w14:textId="77777777" w:rsidR="00607E46" w:rsidRDefault="00607E46" w:rsidP="000A375B">
      <w:pPr>
        <w:spacing w:after="0"/>
        <w:rPr>
          <w:b/>
          <w:bCs/>
          <w:u w:val="single"/>
        </w:rPr>
      </w:pPr>
    </w:p>
    <w:p w14:paraId="0A259177" w14:textId="3DC4D9EF" w:rsidR="00B05268" w:rsidRDefault="00B05268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5. </w:t>
      </w:r>
    </w:p>
    <w:p w14:paraId="7613884E" w14:textId="3535E168" w:rsidR="00B05268" w:rsidRDefault="00DA635C" w:rsidP="000A375B">
      <w:pPr>
        <w:spacing w:after="0"/>
        <w:rPr>
          <w:b/>
          <w:bCs/>
          <w:u w:val="single"/>
        </w:rPr>
      </w:pPr>
      <w:r w:rsidRPr="00DA635C">
        <w:rPr>
          <w:b/>
          <w:bCs/>
          <w:u w:val="single"/>
        </w:rPr>
        <w:drawing>
          <wp:inline distT="0" distB="0" distL="0" distR="0" wp14:anchorId="6F152832" wp14:editId="07AEBC35">
            <wp:extent cx="5712502" cy="2993571"/>
            <wp:effectExtent l="0" t="0" r="2540" b="0"/>
            <wp:docPr id="450757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75744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2569" cy="299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1209" w14:textId="77777777" w:rsidR="00165941" w:rsidRDefault="00165941" w:rsidP="000A375B">
      <w:pPr>
        <w:spacing w:after="0"/>
        <w:rPr>
          <w:b/>
          <w:bCs/>
          <w:u w:val="single"/>
        </w:rPr>
      </w:pPr>
    </w:p>
    <w:p w14:paraId="093F55B7" w14:textId="5C77CD12" w:rsidR="00165941" w:rsidRDefault="00165941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7.</w:t>
      </w:r>
    </w:p>
    <w:p w14:paraId="41A1017E" w14:textId="7EA43C02" w:rsidR="00165941" w:rsidRDefault="00165941" w:rsidP="000A375B">
      <w:pPr>
        <w:spacing w:after="0"/>
        <w:rPr>
          <w:b/>
          <w:bCs/>
          <w:u w:val="single"/>
        </w:rPr>
      </w:pPr>
      <w:r w:rsidRPr="00165941">
        <w:rPr>
          <w:b/>
          <w:bCs/>
          <w:u w:val="single"/>
        </w:rPr>
        <w:drawing>
          <wp:inline distT="0" distB="0" distL="0" distR="0" wp14:anchorId="7D9F26DD" wp14:editId="787CC97E">
            <wp:extent cx="5755699" cy="3037115"/>
            <wp:effectExtent l="0" t="0" r="0" b="0"/>
            <wp:docPr id="5007196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71965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2887" cy="304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27A2" w14:textId="77777777" w:rsidR="00364B85" w:rsidRDefault="00364B85" w:rsidP="000A375B">
      <w:pPr>
        <w:spacing w:after="0"/>
        <w:rPr>
          <w:b/>
          <w:bCs/>
          <w:u w:val="single"/>
        </w:rPr>
      </w:pPr>
    </w:p>
    <w:p w14:paraId="319E6694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26665D17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77053432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11789062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2FD5EA9E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75AB9FDF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18FC5A09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1AF070E9" w14:textId="77777777" w:rsidR="00EA3A9A" w:rsidRDefault="00EA3A9A" w:rsidP="000A375B">
      <w:pPr>
        <w:spacing w:after="0"/>
        <w:rPr>
          <w:b/>
          <w:bCs/>
          <w:u w:val="single"/>
        </w:rPr>
      </w:pPr>
    </w:p>
    <w:p w14:paraId="3B4B6D7A" w14:textId="2416D4DA" w:rsidR="00364B85" w:rsidRDefault="00364B85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10.</w:t>
      </w:r>
    </w:p>
    <w:p w14:paraId="1CF3A1A8" w14:textId="05AB4A2E" w:rsidR="00364B85" w:rsidRDefault="00364B85" w:rsidP="000A375B">
      <w:pPr>
        <w:spacing w:after="0"/>
        <w:rPr>
          <w:b/>
          <w:bCs/>
          <w:u w:val="single"/>
        </w:rPr>
      </w:pPr>
      <w:r w:rsidRPr="00364B85">
        <w:rPr>
          <w:b/>
          <w:bCs/>
          <w:u w:val="single"/>
        </w:rPr>
        <w:drawing>
          <wp:inline distT="0" distB="0" distL="0" distR="0" wp14:anchorId="17498188" wp14:editId="605B404D">
            <wp:extent cx="5795728" cy="3042138"/>
            <wp:effectExtent l="0" t="0" r="0" b="6350"/>
            <wp:docPr id="182080457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804576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5347" cy="304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32DC2" w14:textId="77777777" w:rsidR="006721B1" w:rsidRDefault="006721B1" w:rsidP="000A375B">
      <w:pPr>
        <w:spacing w:after="0"/>
        <w:rPr>
          <w:b/>
          <w:bCs/>
          <w:u w:val="single"/>
        </w:rPr>
      </w:pPr>
    </w:p>
    <w:p w14:paraId="1E23422A" w14:textId="77777777" w:rsidR="006721B1" w:rsidRDefault="006721B1" w:rsidP="000A375B">
      <w:pPr>
        <w:spacing w:after="0"/>
        <w:rPr>
          <w:b/>
          <w:bCs/>
          <w:u w:val="single"/>
        </w:rPr>
      </w:pPr>
    </w:p>
    <w:p w14:paraId="33E3E22F" w14:textId="5210BBA3" w:rsidR="006721B1" w:rsidRDefault="006721B1" w:rsidP="000A375B">
      <w:pPr>
        <w:spacing w:after="0"/>
        <w:rPr>
          <w:b/>
          <w:bCs/>
          <w:u w:val="single"/>
        </w:rPr>
      </w:pPr>
      <w:r>
        <w:rPr>
          <w:b/>
          <w:bCs/>
          <w:u w:val="single"/>
        </w:rPr>
        <w:t>11.</w:t>
      </w:r>
    </w:p>
    <w:p w14:paraId="7D4C7E27" w14:textId="77777777" w:rsidR="006721B1" w:rsidRPr="006721B1" w:rsidRDefault="006721B1" w:rsidP="006721B1">
      <w:pPr>
        <w:spacing w:after="0"/>
        <w:rPr>
          <w:b/>
          <w:bCs/>
          <w:u w:val="single"/>
        </w:rPr>
      </w:pPr>
      <w:r w:rsidRPr="006721B1">
        <w:rPr>
          <w:b/>
          <w:bCs/>
          <w:u w:val="single"/>
        </w:rPr>
        <w:t>=== Confusion Matrix ===</w:t>
      </w:r>
    </w:p>
    <w:p w14:paraId="7A909CCB" w14:textId="77777777" w:rsidR="006721B1" w:rsidRPr="006721B1" w:rsidRDefault="006721B1" w:rsidP="006721B1">
      <w:pPr>
        <w:spacing w:after="0"/>
        <w:rPr>
          <w:b/>
          <w:bCs/>
          <w:u w:val="single"/>
        </w:rPr>
      </w:pPr>
    </w:p>
    <w:p w14:paraId="18DC170D" w14:textId="102443A2" w:rsidR="006721B1" w:rsidRPr="006721B1" w:rsidRDefault="006721B1" w:rsidP="006721B1">
      <w:pPr>
        <w:spacing w:after="0"/>
        <w:rPr>
          <w:b/>
          <w:bCs/>
          <w:u w:val="single"/>
        </w:rPr>
      </w:pPr>
      <w:r w:rsidRPr="006721B1">
        <w:rPr>
          <w:b/>
          <w:bCs/>
          <w:u w:val="single"/>
        </w:rPr>
        <w:t xml:space="preserve">   a  </w:t>
      </w:r>
      <w:r w:rsidR="00C6246B">
        <w:rPr>
          <w:b/>
          <w:bCs/>
          <w:u w:val="single"/>
        </w:rPr>
        <w:t xml:space="preserve">  </w:t>
      </w:r>
      <w:r w:rsidRPr="006721B1">
        <w:rPr>
          <w:b/>
          <w:bCs/>
          <w:u w:val="single"/>
        </w:rPr>
        <w:t xml:space="preserve"> b   &lt;-- classified as</w:t>
      </w:r>
    </w:p>
    <w:p w14:paraId="4E6D1893" w14:textId="77777777" w:rsidR="006721B1" w:rsidRPr="006721B1" w:rsidRDefault="006721B1" w:rsidP="006721B1">
      <w:pPr>
        <w:spacing w:after="0"/>
        <w:rPr>
          <w:b/>
          <w:bCs/>
          <w:u w:val="single"/>
        </w:rPr>
      </w:pPr>
      <w:r w:rsidRPr="006721B1">
        <w:rPr>
          <w:b/>
          <w:bCs/>
          <w:u w:val="single"/>
        </w:rPr>
        <w:t xml:space="preserve"> 427  73 |   a = tested_negative</w:t>
      </w:r>
    </w:p>
    <w:p w14:paraId="50FBEA3C" w14:textId="4A54AAD9" w:rsidR="006721B1" w:rsidRDefault="006721B1" w:rsidP="006721B1">
      <w:pPr>
        <w:spacing w:after="0"/>
        <w:rPr>
          <w:b/>
          <w:bCs/>
          <w:u w:val="single"/>
        </w:rPr>
      </w:pPr>
      <w:r w:rsidRPr="006721B1">
        <w:rPr>
          <w:b/>
          <w:bCs/>
          <w:u w:val="single"/>
        </w:rPr>
        <w:t xml:space="preserve"> 108 160 |   b = tested_positive</w:t>
      </w:r>
    </w:p>
    <w:p w14:paraId="5DF05D65" w14:textId="77777777" w:rsidR="00222060" w:rsidRDefault="00222060" w:rsidP="006721B1">
      <w:pPr>
        <w:spacing w:after="0"/>
        <w:rPr>
          <w:b/>
          <w:bCs/>
          <w:u w:val="single"/>
        </w:rPr>
      </w:pPr>
    </w:p>
    <w:p w14:paraId="56D22213" w14:textId="77777777" w:rsidR="00222060" w:rsidRDefault="00222060" w:rsidP="00222060">
      <w:pPr>
        <w:pStyle w:val="Default"/>
      </w:pPr>
    </w:p>
    <w:p w14:paraId="5672270A" w14:textId="77E143FB" w:rsidR="00222060" w:rsidRDefault="005D3FB9" w:rsidP="00222060">
      <w:pPr>
        <w:pStyle w:val="Default"/>
        <w:numPr>
          <w:ilvl w:val="1"/>
          <w:numId w:val="4"/>
        </w:numPr>
        <w:spacing w:after="273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7F9E1E2" wp14:editId="6568DC61">
                <wp:simplePos x="0" y="0"/>
                <wp:positionH relativeFrom="column">
                  <wp:posOffset>2362311</wp:posOffset>
                </wp:positionH>
                <wp:positionV relativeFrom="paragraph">
                  <wp:posOffset>82268</wp:posOffset>
                </wp:positionV>
                <wp:extent cx="229320" cy="360"/>
                <wp:effectExtent l="57150" t="76200" r="75565" b="95250"/>
                <wp:wrapNone/>
                <wp:docPr id="210464436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293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3DFCC6" id="Ink 14" o:spid="_x0000_s1026" type="#_x0000_t75" style="position:absolute;margin-left:184.6pt;margin-top:3.7pt;width:20.85pt;height:5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">
                <v:imagedata r:id="rId17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1AFC5D17" wp14:editId="69E185BD">
                <wp:simplePos x="0" y="0"/>
                <wp:positionH relativeFrom="column">
                  <wp:posOffset>1582191</wp:posOffset>
                </wp:positionH>
                <wp:positionV relativeFrom="paragraph">
                  <wp:posOffset>81548</wp:posOffset>
                </wp:positionV>
                <wp:extent cx="327960" cy="12600"/>
                <wp:effectExtent l="57150" t="57150" r="72390" b="102235"/>
                <wp:wrapNone/>
                <wp:docPr id="540110572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279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231462" id="Ink 13" o:spid="_x0000_s1026" type="#_x0000_t75" style="position:absolute;margin-left:123.2pt;margin-top:3.6pt;width:28.65pt;height:6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">
                <v:imagedata r:id="rId19" o:title=""/>
              </v:shape>
            </w:pict>
          </mc:Fallback>
        </mc:AlternateContent>
      </w:r>
      <w:r w:rsidR="00AD336A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D694B48" wp14:editId="38AD1257">
                <wp:simplePos x="0" y="0"/>
                <wp:positionH relativeFrom="column">
                  <wp:posOffset>1887111</wp:posOffset>
                </wp:positionH>
                <wp:positionV relativeFrom="paragraph">
                  <wp:posOffset>79880</wp:posOffset>
                </wp:positionV>
                <wp:extent cx="187200" cy="7200"/>
                <wp:effectExtent l="57150" t="76200" r="60960" b="88265"/>
                <wp:wrapNone/>
                <wp:docPr id="1456307439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8720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54FA2" id="Ink 11" o:spid="_x0000_s1026" type="#_x0000_t75" style="position:absolute;margin-left:147.2pt;margin-top:3.5pt;width:17.6pt;height:6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">
                <v:imagedata r:id="rId21" o:title=""/>
              </v:shape>
            </w:pict>
          </mc:Fallback>
        </mc:AlternateContent>
      </w:r>
      <w:r w:rsidR="00222060">
        <w:rPr>
          <w:sz w:val="22"/>
          <w:szCs w:val="22"/>
        </w:rPr>
        <w:t xml:space="preserve">a. </w:t>
      </w:r>
      <w:r w:rsidR="00222060">
        <w:rPr>
          <w:sz w:val="22"/>
          <w:szCs w:val="22"/>
        </w:rPr>
        <w:t xml:space="preserve">Details of random forest: </w:t>
      </w:r>
      <w:r>
        <w:rPr>
          <w:rFonts w:hint="eastAsia"/>
          <w:sz w:val="22"/>
          <w:szCs w:val="22"/>
          <w:lang w:eastAsia="zh-TW"/>
        </w:rPr>
        <w:t xml:space="preserve">Bagging </w:t>
      </w:r>
      <w:r w:rsidR="00222060">
        <w:rPr>
          <w:sz w:val="22"/>
          <w:szCs w:val="22"/>
        </w:rPr>
        <w:t>with</w:t>
      </w:r>
      <w:r w:rsidR="00AD336A">
        <w:rPr>
          <w:sz w:val="22"/>
          <w:szCs w:val="22"/>
        </w:rPr>
        <w:t xml:space="preserve"> 100</w:t>
      </w:r>
      <w:r w:rsidR="00222060">
        <w:rPr>
          <w:sz w:val="22"/>
          <w:szCs w:val="22"/>
        </w:rPr>
        <w:t xml:space="preserve"> iterations </w:t>
      </w:r>
    </w:p>
    <w:p w14:paraId="7450994D" w14:textId="19901F4E" w:rsidR="00222060" w:rsidRDefault="005D3FB9" w:rsidP="00222060">
      <w:pPr>
        <w:pStyle w:val="Default"/>
        <w:numPr>
          <w:ilvl w:val="1"/>
          <w:numId w:val="4"/>
        </w:numPr>
        <w:spacing w:after="273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490DB4D3" wp14:editId="5C148083">
                <wp:simplePos x="0" y="0"/>
                <wp:positionH relativeFrom="column">
                  <wp:posOffset>2913111</wp:posOffset>
                </wp:positionH>
                <wp:positionV relativeFrom="paragraph">
                  <wp:posOffset>117618</wp:posOffset>
                </wp:positionV>
                <wp:extent cx="360" cy="360"/>
                <wp:effectExtent l="57150" t="76200" r="76200" b="95250"/>
                <wp:wrapNone/>
                <wp:docPr id="6685365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4AD3C2" id="Ink 12" o:spid="_x0000_s1026" type="#_x0000_t75" style="position:absolute;margin-left:228pt;margin-top:6.4pt;width:2.9pt;height:5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">
                <v:imagedata r:id="rId23" o:title=""/>
              </v:shape>
            </w:pict>
          </mc:Fallback>
        </mc:AlternateContent>
      </w:r>
      <w:r w:rsidR="00222060"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AA9D21A" wp14:editId="6CA95B50">
                <wp:simplePos x="0" y="0"/>
                <wp:positionH relativeFrom="column">
                  <wp:posOffset>1705671</wp:posOffset>
                </wp:positionH>
                <wp:positionV relativeFrom="paragraph">
                  <wp:posOffset>92597</wp:posOffset>
                </wp:positionV>
                <wp:extent cx="709560" cy="18360"/>
                <wp:effectExtent l="57150" t="57150" r="71755" b="96520"/>
                <wp:wrapNone/>
                <wp:docPr id="1186128453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70956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27B8C" id="Ink 8" o:spid="_x0000_s1026" type="#_x0000_t75" style="position:absolute;margin-left:132.9pt;margin-top:4.45pt;width:58.7pt;height:7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">
                <v:imagedata r:id="rId25" o:title=""/>
              </v:shape>
            </w:pict>
          </mc:Fallback>
        </mc:AlternateContent>
      </w:r>
      <w:r w:rsidR="00222060">
        <w:rPr>
          <w:sz w:val="22"/>
          <w:szCs w:val="22"/>
        </w:rPr>
        <w:t xml:space="preserve">b. </w:t>
      </w:r>
      <w:r w:rsidR="00222060">
        <w:rPr>
          <w:sz w:val="22"/>
          <w:szCs w:val="22"/>
        </w:rPr>
        <w:t xml:space="preserve">Time taken to build model: </w:t>
      </w:r>
      <w:r w:rsidR="00222060">
        <w:rPr>
          <w:sz w:val="22"/>
          <w:szCs w:val="22"/>
        </w:rPr>
        <w:t>0.34 seconds</w:t>
      </w:r>
    </w:p>
    <w:p w14:paraId="531603AD" w14:textId="6778B785" w:rsidR="00222060" w:rsidRDefault="00222060" w:rsidP="00222060">
      <w:pPr>
        <w:pStyle w:val="Default"/>
        <w:numPr>
          <w:ilvl w:val="1"/>
          <w:numId w:val="4"/>
        </w:numPr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D254E79" wp14:editId="0BA44313">
                <wp:simplePos x="0" y="0"/>
                <wp:positionH relativeFrom="column">
                  <wp:posOffset>1869831</wp:posOffset>
                </wp:positionH>
                <wp:positionV relativeFrom="paragraph">
                  <wp:posOffset>98427</wp:posOffset>
                </wp:positionV>
                <wp:extent cx="207360" cy="5040"/>
                <wp:effectExtent l="38100" t="76200" r="59690" b="90805"/>
                <wp:wrapNone/>
                <wp:docPr id="1355449237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0736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F477C0" id="Ink 9" o:spid="_x0000_s1026" type="#_x0000_t75" style="position:absolute;margin-left:145.85pt;margin-top:4.95pt;width:19.2pt;height:6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">
                <v:imagedata r:id="rId27" o:title=""/>
              </v:shape>
            </w:pict>
          </mc:Fallback>
        </mc:AlternateContent>
      </w:r>
      <w:r>
        <w:rPr>
          <w:sz w:val="22"/>
          <w:szCs w:val="22"/>
        </w:rPr>
        <w:t xml:space="preserve">c. </w:t>
      </w:r>
      <w:r>
        <w:rPr>
          <w:sz w:val="22"/>
          <w:szCs w:val="22"/>
        </w:rPr>
        <w:t xml:space="preserve">Correctly classified instances: </w:t>
      </w:r>
      <w:r>
        <w:rPr>
          <w:sz w:val="22"/>
          <w:szCs w:val="22"/>
        </w:rPr>
        <w:t>587 (76.4323%)</w:t>
      </w:r>
    </w:p>
    <w:p w14:paraId="0E97E27C" w14:textId="77777777" w:rsidR="00222060" w:rsidRDefault="00222060" w:rsidP="00222060">
      <w:pPr>
        <w:pStyle w:val="Default"/>
        <w:numPr>
          <w:ilvl w:val="1"/>
          <w:numId w:val="4"/>
        </w:numPr>
        <w:rPr>
          <w:sz w:val="22"/>
          <w:szCs w:val="22"/>
        </w:rPr>
      </w:pPr>
    </w:p>
    <w:p w14:paraId="394E9374" w14:textId="77777777" w:rsidR="00222060" w:rsidRPr="00F96256" w:rsidRDefault="00222060" w:rsidP="006721B1">
      <w:pPr>
        <w:spacing w:after="0"/>
        <w:rPr>
          <w:b/>
          <w:bCs/>
          <w:u w:val="single"/>
        </w:rPr>
      </w:pPr>
    </w:p>
    <w:sectPr w:rsidR="00222060" w:rsidRPr="00F962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66FBC" w14:textId="77777777" w:rsidR="00970DBC" w:rsidRDefault="00970DBC" w:rsidP="00AC0539">
      <w:pPr>
        <w:spacing w:after="0" w:line="240" w:lineRule="auto"/>
      </w:pPr>
      <w:r>
        <w:separator/>
      </w:r>
    </w:p>
  </w:endnote>
  <w:endnote w:type="continuationSeparator" w:id="0">
    <w:p w14:paraId="3DA3E7F9" w14:textId="77777777" w:rsidR="00970DBC" w:rsidRDefault="00970DBC" w:rsidP="00AC05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F1C4CF" w14:textId="77777777" w:rsidR="00970DBC" w:rsidRDefault="00970DBC" w:rsidP="00AC0539">
      <w:pPr>
        <w:spacing w:after="0" w:line="240" w:lineRule="auto"/>
      </w:pPr>
      <w:r>
        <w:separator/>
      </w:r>
    </w:p>
  </w:footnote>
  <w:footnote w:type="continuationSeparator" w:id="0">
    <w:p w14:paraId="0FB6E550" w14:textId="77777777" w:rsidR="00970DBC" w:rsidRDefault="00970DBC" w:rsidP="00AC05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F5968BA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964B268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D58197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D3457EC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139426193">
    <w:abstractNumId w:val="0"/>
  </w:num>
  <w:num w:numId="2" w16cid:durableId="1208472">
    <w:abstractNumId w:val="3"/>
  </w:num>
  <w:num w:numId="3" w16cid:durableId="484589431">
    <w:abstractNumId w:val="1"/>
  </w:num>
  <w:num w:numId="4" w16cid:durableId="5006315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rAUAlQqIDCwAAAA="/>
  </w:docVars>
  <w:rsids>
    <w:rsidRoot w:val="004E7E5F"/>
    <w:rsid w:val="00055D12"/>
    <w:rsid w:val="00061BCA"/>
    <w:rsid w:val="000A375B"/>
    <w:rsid w:val="000B2F54"/>
    <w:rsid w:val="000B49C4"/>
    <w:rsid w:val="000C1A51"/>
    <w:rsid w:val="00116DF0"/>
    <w:rsid w:val="00165941"/>
    <w:rsid w:val="0016730B"/>
    <w:rsid w:val="00222060"/>
    <w:rsid w:val="00331125"/>
    <w:rsid w:val="00364B85"/>
    <w:rsid w:val="003E7432"/>
    <w:rsid w:val="004255DD"/>
    <w:rsid w:val="00481E79"/>
    <w:rsid w:val="004E7E5F"/>
    <w:rsid w:val="0052481B"/>
    <w:rsid w:val="00531E47"/>
    <w:rsid w:val="005637F6"/>
    <w:rsid w:val="005D0FCA"/>
    <w:rsid w:val="005D3FB9"/>
    <w:rsid w:val="005F2386"/>
    <w:rsid w:val="005F4FC7"/>
    <w:rsid w:val="00607E46"/>
    <w:rsid w:val="006721B1"/>
    <w:rsid w:val="00715DF2"/>
    <w:rsid w:val="007905E7"/>
    <w:rsid w:val="007E2925"/>
    <w:rsid w:val="00955DB0"/>
    <w:rsid w:val="00970DBC"/>
    <w:rsid w:val="009769B4"/>
    <w:rsid w:val="009D5E2A"/>
    <w:rsid w:val="00A278BA"/>
    <w:rsid w:val="00A41536"/>
    <w:rsid w:val="00A959F3"/>
    <w:rsid w:val="00AC0539"/>
    <w:rsid w:val="00AD18E6"/>
    <w:rsid w:val="00AD336A"/>
    <w:rsid w:val="00AE2217"/>
    <w:rsid w:val="00B05268"/>
    <w:rsid w:val="00B73FEF"/>
    <w:rsid w:val="00BA258B"/>
    <w:rsid w:val="00C42666"/>
    <w:rsid w:val="00C6246B"/>
    <w:rsid w:val="00C72DB4"/>
    <w:rsid w:val="00C80993"/>
    <w:rsid w:val="00CD2153"/>
    <w:rsid w:val="00CD4C0A"/>
    <w:rsid w:val="00D65C46"/>
    <w:rsid w:val="00DA635C"/>
    <w:rsid w:val="00DF1AE9"/>
    <w:rsid w:val="00EA3A9A"/>
    <w:rsid w:val="00EB6E7A"/>
    <w:rsid w:val="00F6206A"/>
    <w:rsid w:val="00F96256"/>
    <w:rsid w:val="00FA4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C0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539"/>
  </w:style>
  <w:style w:type="paragraph" w:styleId="Footer">
    <w:name w:val="footer"/>
    <w:basedOn w:val="Normal"/>
    <w:link w:val="FooterChar"/>
    <w:uiPriority w:val="99"/>
    <w:unhideWhenUsed/>
    <w:rsid w:val="00AC05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5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4.png"/><Relationship Id="rId18" Type="http://schemas.openxmlformats.org/officeDocument/2006/relationships/customXml" Target="ink/ink4.xml"/><Relationship Id="rId26" Type="http://schemas.openxmlformats.org/officeDocument/2006/relationships/customXml" Target="ink/ink8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customXml" Target="ink/ink7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customXml" Target="ink/ink6.xml"/><Relationship Id="rId27" Type="http://schemas.openxmlformats.org/officeDocument/2006/relationships/image" Target="media/image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02:03:43.61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83'0,"-376"0,1 0,-1 1,1 0,-1 1,10 2,-3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02:59:21.74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7'0,"6"0,5 0,2 0,2 0,0 0,1 0,-1 0,0 0,0 0,0 0,-1 0,0 0,0 0,0 0,0 0,-7 0,-6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26:13.83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629'0,"-622"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26:11.50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35,'317'-13,"-25"-3,-255 13,0 1,0 2,-1 1,56 9,-44-4,-34-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11:42.037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3,'112'-2,"119"4,-172 6,-35-4,39 1,-47-5,-2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26:08.776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07:54.33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532'0,"-1433"9,-2-1,-72-6,1 0,40 11,-40-8,-1 0,35 1,-46-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31T18:07:56.57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22'0,"-518"0,1 0,-1 0,1 0,-1 1,0 0,1 0,-1 0,0 0,6 4,-6-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ECB42B-F859-42C6-9B9A-8874BD7E3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4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Weiting Yang</cp:lastModifiedBy>
  <cp:revision>24</cp:revision>
  <dcterms:created xsi:type="dcterms:W3CDTF">2024-05-26T02:24:00Z</dcterms:created>
  <dcterms:modified xsi:type="dcterms:W3CDTF">2024-05-3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6e159f8a5f3599a8fa5edb611c7d5229361b29ca2769776fa2745395c77555</vt:lpwstr>
  </property>
</Properties>
</file>